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011303" w14:textId="2E36B136" w:rsidR="00BC63A3" w:rsidRDefault="00BC63A3" w:rsidP="00BC63A3">
      <w:pPr>
        <w:rPr>
          <w:rFonts w:ascii="Arial" w:hAnsi="Arial" w:cs="Arial"/>
          <w:b/>
          <w:bCs/>
        </w:rPr>
      </w:pPr>
      <w:r w:rsidRPr="003439D4">
        <w:rPr>
          <w:rFonts w:ascii="Arial" w:hAnsi="Arial" w:cs="Arial"/>
          <w:b/>
          <w:bCs/>
        </w:rPr>
        <w:t xml:space="preserve">                                                                                                                                                 </w:t>
      </w:r>
    </w:p>
    <w:p w14:paraId="4B43270A" w14:textId="77777777" w:rsidR="00BC63A3" w:rsidRPr="003439D4" w:rsidRDefault="00BC63A3" w:rsidP="00BC63A3">
      <w:pPr>
        <w:rPr>
          <w:rFonts w:ascii="Arial" w:hAnsi="Arial" w:cs="Arial"/>
          <w:b/>
          <w:bCs/>
        </w:rPr>
      </w:pPr>
      <w:r w:rsidRPr="003439D4">
        <w:rPr>
          <w:rFonts w:ascii="Arial" w:hAnsi="Arial" w:cs="Arial"/>
          <w:b/>
          <w:bCs/>
        </w:rPr>
        <w:t>Table 1:  Electrophysiological Properties of MPs</w:t>
      </w:r>
      <w:r>
        <w:rPr>
          <w:rFonts w:ascii="Arial" w:hAnsi="Arial" w:cs="Arial"/>
          <w:b/>
          <w:bCs/>
        </w:rPr>
        <w:t xml:space="preserve"> and </w:t>
      </w:r>
      <w:r w:rsidRPr="003439D4">
        <w:rPr>
          <w:rFonts w:ascii="Arial" w:hAnsi="Arial" w:cs="Arial"/>
          <w:b/>
          <w:bCs/>
        </w:rPr>
        <w:t>FFs</w:t>
      </w:r>
    </w:p>
    <w:p w14:paraId="6A3D9960" w14:textId="77777777" w:rsidR="00BC63A3" w:rsidRDefault="00BC63A3" w:rsidP="00BC63A3">
      <w:pPr>
        <w:rPr>
          <w:rFonts w:ascii="Arial" w:hAnsi="Arial" w:cs="Arial"/>
          <w:b/>
          <w:bCs/>
        </w:rPr>
      </w:pPr>
    </w:p>
    <w:p w14:paraId="5831E38C" w14:textId="77777777" w:rsidR="00BC63A3" w:rsidRDefault="00BC63A3" w:rsidP="00BC63A3">
      <w:pPr>
        <w:rPr>
          <w:rFonts w:ascii="Arial" w:hAnsi="Arial" w:cs="Arial"/>
          <w:b/>
          <w:bCs/>
        </w:rPr>
      </w:pPr>
    </w:p>
    <w:p w14:paraId="0CF34C60" w14:textId="77777777" w:rsidR="00BC63A3" w:rsidRDefault="00BC63A3" w:rsidP="00BC63A3">
      <w:pPr>
        <w:rPr>
          <w:rFonts w:ascii="Arial" w:hAnsi="Arial" w:cs="Arial"/>
          <w:b/>
          <w:bCs/>
        </w:rPr>
      </w:pPr>
    </w:p>
    <w:p w14:paraId="6CC5C288" w14:textId="77777777" w:rsidR="00BC63A3" w:rsidRDefault="00BC63A3" w:rsidP="00BC63A3">
      <w:pPr>
        <w:rPr>
          <w:rFonts w:ascii="Arial" w:hAnsi="Arial" w:cs="Arial"/>
          <w:b/>
          <w:bCs/>
        </w:rPr>
      </w:pPr>
    </w:p>
    <w:p w14:paraId="79C4DC6E" w14:textId="77777777" w:rsidR="00BC63A3" w:rsidRDefault="00BC63A3" w:rsidP="00BC63A3">
      <w:pPr>
        <w:rPr>
          <w:rFonts w:ascii="Arial" w:hAnsi="Arial" w:cs="Arial"/>
          <w:b/>
          <w:bCs/>
        </w:rPr>
      </w:pPr>
    </w:p>
    <w:p w14:paraId="10496013" w14:textId="77777777" w:rsidR="00BC63A3" w:rsidRDefault="00BC63A3" w:rsidP="00BC63A3">
      <w:pPr>
        <w:rPr>
          <w:rFonts w:ascii="Arial" w:hAnsi="Arial" w:cs="Arial"/>
        </w:rPr>
      </w:pPr>
    </w:p>
    <w:tbl>
      <w:tblPr>
        <w:tblpPr w:leftFromText="180" w:rightFromText="180" w:vertAnchor="page" w:horzAnchor="margin" w:tblpXSpec="center" w:tblpY="2236"/>
        <w:tblW w:w="7706" w:type="dxa"/>
        <w:tblLook w:val="04A0" w:firstRow="1" w:lastRow="0" w:firstColumn="1" w:lastColumn="0" w:noHBand="0" w:noVBand="1"/>
      </w:tblPr>
      <w:tblGrid>
        <w:gridCol w:w="3330"/>
        <w:gridCol w:w="1260"/>
        <w:gridCol w:w="1170"/>
        <w:gridCol w:w="1710"/>
        <w:gridCol w:w="236"/>
      </w:tblGrid>
      <w:tr w:rsidR="00BC63A3" w:rsidRPr="003439D4" w14:paraId="36DCB357" w14:textId="77777777" w:rsidTr="001E08B2">
        <w:trPr>
          <w:trHeight w:val="300"/>
        </w:trPr>
        <w:tc>
          <w:tcPr>
            <w:tcW w:w="3330" w:type="dxa"/>
            <w:tcBorders>
              <w:top w:val="single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F772F8" w14:textId="77777777" w:rsidR="00BC63A3" w:rsidRPr="003439D4" w:rsidRDefault="00BC63A3" w:rsidP="001E08B2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bookmarkStart w:id="0" w:name="_Hlk93838906"/>
            <w:r w:rsidRPr="003439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Cell </w:t>
            </w:r>
            <w:r w:rsidRPr="003439D4">
              <w:rPr>
                <w:rFonts w:ascii="Arial" w:hAnsi="Arial" w:cs="Arial"/>
                <w:color w:val="000000"/>
                <w:sz w:val="20"/>
                <w:szCs w:val="20"/>
              </w:rPr>
              <w:t>T</w:t>
            </w:r>
            <w:r w:rsidRPr="003439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ype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5028B87" w14:textId="77777777" w:rsidR="00BC63A3" w:rsidRPr="003439D4" w:rsidRDefault="00BC63A3" w:rsidP="001E08B2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439D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    </w:t>
            </w:r>
            <w:r w:rsidRPr="003439D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P (n=41) </w:t>
            </w:r>
            <w:r w:rsidRPr="003439D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946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DAFA869" w14:textId="77777777" w:rsidR="00BC63A3" w:rsidRPr="003439D4" w:rsidRDefault="00BC63A3" w:rsidP="001E08B2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439D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FF (n=19)</w:t>
            </w:r>
          </w:p>
        </w:tc>
      </w:tr>
      <w:tr w:rsidR="00BC63A3" w:rsidRPr="003439D4" w14:paraId="31C121F4" w14:textId="77777777" w:rsidTr="001E08B2">
        <w:trPr>
          <w:trHeight w:val="300"/>
        </w:trPr>
        <w:tc>
          <w:tcPr>
            <w:tcW w:w="33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D8D95C" w14:textId="77777777" w:rsidR="00BC63A3" w:rsidRPr="005C2A98" w:rsidRDefault="00BC63A3" w:rsidP="001E08B2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C2A9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AP threshold (mV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78692" w14:textId="77777777" w:rsidR="00BC63A3" w:rsidRPr="005C2A98" w:rsidRDefault="00BC63A3" w:rsidP="001E08B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C2A9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31.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  <w:r w:rsidRPr="005C2A9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± 0.9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76927B4F" w14:textId="77777777" w:rsidR="00BC63A3" w:rsidRPr="005C2A98" w:rsidRDefault="00BC63A3" w:rsidP="001E08B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dott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17198" w14:textId="77777777" w:rsidR="00BC63A3" w:rsidRPr="005C2A98" w:rsidRDefault="00BC63A3" w:rsidP="001E08B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C2A9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30.9 ± 1.5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22BFC3A4" w14:textId="77777777" w:rsidR="00BC63A3" w:rsidRPr="003439D4" w:rsidRDefault="00BC63A3" w:rsidP="001E08B2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BC63A3" w:rsidRPr="003439D4" w14:paraId="35975FA5" w14:textId="77777777" w:rsidTr="001E08B2">
        <w:trPr>
          <w:trHeight w:val="300"/>
        </w:trPr>
        <w:tc>
          <w:tcPr>
            <w:tcW w:w="33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59404A08" w14:textId="77777777" w:rsidR="00BC63A3" w:rsidRPr="005C2A98" w:rsidRDefault="00BC63A3" w:rsidP="001E08B2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C2A9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AP amplitude (mV)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64FE2F" w14:textId="77777777" w:rsidR="00BC63A3" w:rsidRPr="005C2A98" w:rsidRDefault="00BC63A3" w:rsidP="001E08B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C2A9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9.6 ± 1.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7780C6B" w14:textId="77777777" w:rsidR="00BC63A3" w:rsidRPr="005C2A98" w:rsidRDefault="00BC63A3" w:rsidP="001E08B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813950" w14:textId="77777777" w:rsidR="00BC63A3" w:rsidRPr="005C2A98" w:rsidRDefault="00BC63A3" w:rsidP="001E08B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C2A9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7.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  <w:r w:rsidRPr="005C2A9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± 1.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</w:t>
            </w:r>
            <w:r w:rsidRPr="005C2A9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*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6F80A719" w14:textId="77777777" w:rsidR="00BC63A3" w:rsidRPr="003439D4" w:rsidRDefault="00BC63A3" w:rsidP="001E08B2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BC63A3" w:rsidRPr="003439D4" w14:paraId="54C86659" w14:textId="77777777" w:rsidTr="001E08B2">
        <w:trPr>
          <w:trHeight w:val="300"/>
        </w:trPr>
        <w:tc>
          <w:tcPr>
            <w:tcW w:w="33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0B3D16A2" w14:textId="77777777" w:rsidR="00BC63A3" w:rsidRPr="005C2A98" w:rsidRDefault="00BC63A3" w:rsidP="001E08B2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C2A9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AP half-width (ms)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9A0896" w14:textId="77777777" w:rsidR="00BC63A3" w:rsidRPr="005C2A98" w:rsidRDefault="00BC63A3" w:rsidP="001E08B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C2A9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.20 ± 0.07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D484420" w14:textId="77777777" w:rsidR="00BC63A3" w:rsidRPr="005C2A98" w:rsidRDefault="00BC63A3" w:rsidP="001E08B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6A4D19" w14:textId="77777777" w:rsidR="00BC63A3" w:rsidRPr="005C2A98" w:rsidRDefault="00BC63A3" w:rsidP="001E08B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C2A9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84 ± 0.06*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511CB13E" w14:textId="77777777" w:rsidR="00BC63A3" w:rsidRPr="003439D4" w:rsidRDefault="00BC63A3" w:rsidP="001E08B2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BC63A3" w:rsidRPr="003439D4" w14:paraId="12319D63" w14:textId="77777777" w:rsidTr="001E08B2">
        <w:trPr>
          <w:trHeight w:val="300"/>
        </w:trPr>
        <w:tc>
          <w:tcPr>
            <w:tcW w:w="33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270B4178" w14:textId="77777777" w:rsidR="00BC63A3" w:rsidRPr="005C2A98" w:rsidRDefault="00BC63A3" w:rsidP="001E08B2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C2A9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AP upstroke-to-downstroke ratio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DB69F7" w14:textId="77777777" w:rsidR="00BC63A3" w:rsidRPr="005C2A98" w:rsidRDefault="00BC63A3" w:rsidP="001E08B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C2A9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.29 ± 0.09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7D7D0C9B" w14:textId="77777777" w:rsidR="00BC63A3" w:rsidRPr="005C2A98" w:rsidRDefault="00BC63A3" w:rsidP="001E08B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599B75" w14:textId="77777777" w:rsidR="00BC63A3" w:rsidRPr="005C2A98" w:rsidRDefault="00BC63A3" w:rsidP="001E08B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C2A9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.68 ± 0.17*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25ADA8CE" w14:textId="77777777" w:rsidR="00BC63A3" w:rsidRPr="003439D4" w:rsidRDefault="00BC63A3" w:rsidP="001E08B2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BC63A3" w:rsidRPr="003439D4" w14:paraId="61EEE077" w14:textId="77777777" w:rsidTr="001E08B2">
        <w:trPr>
          <w:trHeight w:val="300"/>
        </w:trPr>
        <w:tc>
          <w:tcPr>
            <w:tcW w:w="33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6F9B6F" w14:textId="77777777" w:rsidR="00BC63A3" w:rsidRPr="005C2A98" w:rsidRDefault="00BC63A3" w:rsidP="001E08B2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C2A9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Resting membrane potential (mV)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ABB35" w14:textId="77777777" w:rsidR="00BC63A3" w:rsidRPr="005C2A98" w:rsidRDefault="00BC63A3" w:rsidP="001E08B2">
            <w:pPr>
              <w:spacing w:after="0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  <w:r w:rsidRPr="005C2A98">
              <w:rPr>
                <w:rFonts w:ascii="Arial" w:eastAsia="Times New Roman" w:hAnsi="Arial" w:cs="Arial"/>
                <w:sz w:val="18"/>
                <w:szCs w:val="18"/>
              </w:rPr>
              <w:t>-44.8 ±1.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68DC9779" w14:textId="77777777" w:rsidR="00BC63A3" w:rsidRPr="005C2A98" w:rsidRDefault="00BC63A3" w:rsidP="001E08B2">
            <w:pPr>
              <w:spacing w:after="0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BF823" w14:textId="77777777" w:rsidR="00BC63A3" w:rsidRPr="005C2A98" w:rsidRDefault="00BC63A3" w:rsidP="001E08B2">
            <w:pPr>
              <w:spacing w:after="0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  <w:r w:rsidRPr="005C2A98">
              <w:rPr>
                <w:rFonts w:ascii="Arial" w:eastAsia="Times New Roman" w:hAnsi="Arial" w:cs="Arial"/>
                <w:sz w:val="18"/>
                <w:szCs w:val="18"/>
              </w:rPr>
              <w:t>-44.9 ± 2.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6D5B483B" w14:textId="77777777" w:rsidR="00BC63A3" w:rsidRPr="003439D4" w:rsidRDefault="00BC63A3" w:rsidP="001E08B2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BC63A3" w:rsidRPr="003439D4" w14:paraId="663B71D0" w14:textId="77777777" w:rsidTr="001E08B2">
        <w:trPr>
          <w:trHeight w:val="300"/>
        </w:trPr>
        <w:tc>
          <w:tcPr>
            <w:tcW w:w="33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2617C3" w14:textId="77777777" w:rsidR="00BC63A3" w:rsidRPr="005C2A98" w:rsidRDefault="00BC63A3" w:rsidP="001E08B2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C2A9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Input resistance (</w:t>
            </w:r>
            <w:proofErr w:type="spellStart"/>
            <w:r w:rsidRPr="005C2A9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MOhm</w:t>
            </w:r>
            <w:proofErr w:type="spellEnd"/>
            <w:r w:rsidRPr="005C2A9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)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A6835" w14:textId="77777777" w:rsidR="00BC63A3" w:rsidRPr="005C2A98" w:rsidRDefault="00BC63A3" w:rsidP="001E08B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C2A9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10.3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Pr="005C2A9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±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Pr="005C2A9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0.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612CA752" w14:textId="77777777" w:rsidR="00BC63A3" w:rsidRPr="005C2A98" w:rsidRDefault="00BC63A3" w:rsidP="001E08B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BEE7A" w14:textId="77777777" w:rsidR="00BC63A3" w:rsidRPr="005C2A98" w:rsidRDefault="00BC63A3" w:rsidP="001E08B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C2A9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07.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</w:t>
            </w:r>
            <w:r w:rsidRPr="005C2A9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± 52.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0F987133" w14:textId="77777777" w:rsidR="00BC63A3" w:rsidRPr="003439D4" w:rsidRDefault="00BC63A3" w:rsidP="001E08B2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BC63A3" w:rsidRPr="003439D4" w14:paraId="545879A5" w14:textId="77777777" w:rsidTr="001E08B2">
        <w:trPr>
          <w:trHeight w:val="300"/>
        </w:trPr>
        <w:tc>
          <w:tcPr>
            <w:tcW w:w="33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118A32EC" w14:textId="77777777" w:rsidR="00BC63A3" w:rsidRPr="005C2A98" w:rsidRDefault="00BC63A3" w:rsidP="001E08B2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C2A9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ime constant (ms)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D052F5" w14:textId="77777777" w:rsidR="00BC63A3" w:rsidRPr="005C2A98" w:rsidRDefault="00BC63A3" w:rsidP="001E08B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C2A9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9.0 ± 5.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3C0B8F4B" w14:textId="77777777" w:rsidR="00BC63A3" w:rsidRPr="005C2A98" w:rsidRDefault="00BC63A3" w:rsidP="001E08B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8507B1" w14:textId="77777777" w:rsidR="00BC63A3" w:rsidRPr="005C2A98" w:rsidRDefault="00BC63A3" w:rsidP="001E08B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C2A9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5.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  <w:r w:rsidRPr="005C2A9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± 5.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6484C3CD" w14:textId="77777777" w:rsidR="00BC63A3" w:rsidRPr="003439D4" w:rsidRDefault="00BC63A3" w:rsidP="001E08B2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BC63A3" w:rsidRPr="003439D4" w14:paraId="0441F2BC" w14:textId="77777777" w:rsidTr="001E08B2">
        <w:trPr>
          <w:trHeight w:val="300"/>
        </w:trPr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3F978A" w14:textId="77777777" w:rsidR="00BC63A3" w:rsidRPr="005C2A98" w:rsidRDefault="00BC63A3" w:rsidP="001E08B2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C2A9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AHP (mV)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FA578D9" w14:textId="77777777" w:rsidR="00BC63A3" w:rsidRPr="005C2A98" w:rsidRDefault="00BC63A3" w:rsidP="001E08B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C2A9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3.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  <w:r w:rsidRPr="005C2A9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± 0.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6A1A165D" w14:textId="77777777" w:rsidR="00BC63A3" w:rsidRPr="005C2A98" w:rsidRDefault="00BC63A3" w:rsidP="001E08B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dotted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5D8DF75" w14:textId="77777777" w:rsidR="00BC63A3" w:rsidRPr="005C2A98" w:rsidRDefault="00BC63A3" w:rsidP="001E08B2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C2A98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5.1 ± 1.6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6C012DAB" w14:textId="77777777" w:rsidR="00BC63A3" w:rsidRPr="003439D4" w:rsidRDefault="00BC63A3" w:rsidP="001E08B2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</w:tbl>
    <w:bookmarkEnd w:id="0"/>
    <w:p w14:paraId="1E6F0F89" w14:textId="77777777" w:rsidR="00BC63A3" w:rsidRPr="001C76CA" w:rsidRDefault="00BC63A3" w:rsidP="00BC63A3">
      <w:pPr>
        <w:rPr>
          <w:rFonts w:ascii="Arial" w:eastAsia="Times New Roman" w:hAnsi="Arial" w:cs="Arial"/>
          <w:color w:val="000000"/>
          <w:sz w:val="20"/>
          <w:szCs w:val="20"/>
        </w:rPr>
      </w:pPr>
      <w:r w:rsidRPr="001C76CA">
        <w:rPr>
          <w:rFonts w:ascii="Arial" w:eastAsia="Times New Roman" w:hAnsi="Arial" w:cs="Arial"/>
          <w:color w:val="000000"/>
          <w:sz w:val="20"/>
          <w:szCs w:val="20"/>
        </w:rPr>
        <w:t>**</w:t>
      </w:r>
      <w:r w:rsidRPr="001C76CA">
        <w:rPr>
          <w:rFonts w:ascii="Arial" w:eastAsia="Times New Roman" w:hAnsi="Arial" w:cs="Arial"/>
          <w:i/>
          <w:iCs/>
          <w:color w:val="000000"/>
          <w:sz w:val="20"/>
          <w:szCs w:val="20"/>
        </w:rPr>
        <w:t xml:space="preserve">p </w:t>
      </w:r>
      <w:r w:rsidRPr="001C76CA">
        <w:rPr>
          <w:rFonts w:ascii="Arial" w:eastAsia="Times New Roman" w:hAnsi="Arial" w:cs="Arial"/>
          <w:color w:val="000000"/>
          <w:sz w:val="20"/>
          <w:szCs w:val="20"/>
        </w:rPr>
        <w:t>&lt; 0.01, *</w:t>
      </w:r>
      <w:r w:rsidRPr="001C76CA">
        <w:rPr>
          <w:rFonts w:ascii="Arial" w:eastAsia="Times New Roman" w:hAnsi="Arial" w:cs="Arial"/>
          <w:i/>
          <w:iCs/>
          <w:color w:val="000000"/>
          <w:sz w:val="20"/>
          <w:szCs w:val="20"/>
        </w:rPr>
        <w:t xml:space="preserve">p </w:t>
      </w:r>
      <w:r w:rsidRPr="001C76CA">
        <w:rPr>
          <w:rFonts w:ascii="Arial" w:eastAsia="Times New Roman" w:hAnsi="Arial" w:cs="Arial"/>
          <w:color w:val="000000"/>
          <w:sz w:val="20"/>
          <w:szCs w:val="20"/>
        </w:rPr>
        <w:t>&lt; 0.05</w:t>
      </w:r>
    </w:p>
    <w:p w14:paraId="3BCDAE53" w14:textId="77777777" w:rsidR="002D2855" w:rsidRDefault="00000000"/>
    <w:sectPr w:rsidR="002D28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zszSwsLS0MLIwN7RQ0lEKTi0uzszPAykwrAUAFkiHpiwAAAA="/>
  </w:docVars>
  <w:rsids>
    <w:rsidRoot w:val="00BC63A3"/>
    <w:rsid w:val="003F5790"/>
    <w:rsid w:val="006D04A6"/>
    <w:rsid w:val="008211C8"/>
    <w:rsid w:val="009862CC"/>
    <w:rsid w:val="00BC63A3"/>
    <w:rsid w:val="00F662E7"/>
    <w:rsid w:val="00FA0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AF13B"/>
  <w15:chartTrackingRefBased/>
  <w15:docId w15:val="{DF684956-7DB2-4B9A-866D-EB1023F78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63A3"/>
    <w:pPr>
      <w:spacing w:after="200" w:line="240" w:lineRule="auto"/>
    </w:pPr>
    <w:rPr>
      <w:rFonts w:eastAsia="SimSu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8</Words>
  <Characters>559</Characters>
  <Application>Microsoft Office Word</Application>
  <DocSecurity>0</DocSecurity>
  <Lines>4</Lines>
  <Paragraphs>1</Paragraphs>
  <ScaleCrop>false</ScaleCrop>
  <Company/>
  <LinksUpToDate>false</LinksUpToDate>
  <CharactersWithSpaces>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ng, Xiaolong</dc:creator>
  <cp:keywords/>
  <dc:description/>
  <cp:lastModifiedBy>Jiang, Xiaolong</cp:lastModifiedBy>
  <cp:revision>3</cp:revision>
  <dcterms:created xsi:type="dcterms:W3CDTF">2022-12-16T12:58:00Z</dcterms:created>
  <dcterms:modified xsi:type="dcterms:W3CDTF">2022-12-16T12:59:00Z</dcterms:modified>
</cp:coreProperties>
</file>